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898D1" w14:textId="457264FE" w:rsidR="000D2CF7" w:rsidRDefault="007829B1" w:rsidP="007829B1">
      <w:pPr>
        <w:shd w:val="clear" w:color="auto" w:fill="FFFFFF"/>
        <w:ind w:left="708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zmjena termina kolokvijuma u aprilskom ispitnom roku</w:t>
      </w:r>
    </w:p>
    <w:p w14:paraId="7A027DF8" w14:textId="4CA79EFC" w:rsidR="007829B1" w:rsidRDefault="007829B1" w:rsidP="00CB1E29">
      <w:pPr>
        <w:shd w:val="clear" w:color="auto" w:fill="FFFFFF"/>
        <w:ind w:left="708"/>
        <w:rPr>
          <w:b/>
          <w:sz w:val="32"/>
          <w:szCs w:val="32"/>
        </w:rPr>
      </w:pPr>
    </w:p>
    <w:p w14:paraId="558B082E" w14:textId="1D18F28F" w:rsidR="007829B1" w:rsidRDefault="007829B1" w:rsidP="007829B1">
      <w:pPr>
        <w:shd w:val="clear" w:color="auto" w:fill="FFFFFF"/>
        <w:jc w:val="both"/>
        <w:rPr>
          <w:color w:val="222222"/>
        </w:rPr>
      </w:pPr>
    </w:p>
    <w:p w14:paraId="611E1F47" w14:textId="77777777" w:rsidR="007829B1" w:rsidRDefault="007829B1" w:rsidP="007829B1">
      <w:pPr>
        <w:shd w:val="clear" w:color="auto" w:fill="FFFFFF"/>
        <w:jc w:val="both"/>
        <w:rPr>
          <w:color w:val="222222"/>
        </w:rPr>
      </w:pPr>
    </w:p>
    <w:p w14:paraId="74826079" w14:textId="544ABBC9" w:rsidR="00CB1E29" w:rsidRDefault="007829B1" w:rsidP="007829B1">
      <w:pPr>
        <w:shd w:val="clear" w:color="auto" w:fill="FFFFFF"/>
        <w:rPr>
          <w:color w:val="222222"/>
        </w:rPr>
      </w:pPr>
      <w:r>
        <w:rPr>
          <w:color w:val="222222"/>
        </w:rPr>
        <w:t xml:space="preserve">Nadoknada kolokvijuma u aprilskom ispitnom roku će se održati </w:t>
      </w:r>
      <w:r w:rsidR="00CB1E29">
        <w:rPr>
          <w:color w:val="222222"/>
        </w:rPr>
        <w:t xml:space="preserve"> </w:t>
      </w:r>
      <w:r>
        <w:rPr>
          <w:color w:val="222222"/>
        </w:rPr>
        <w:t>03.05</w:t>
      </w:r>
      <w:r w:rsidR="00CB1E29">
        <w:rPr>
          <w:color w:val="222222"/>
        </w:rPr>
        <w:t>.20</w:t>
      </w:r>
      <w:r w:rsidR="004161FF">
        <w:rPr>
          <w:color w:val="222222"/>
        </w:rPr>
        <w:t>2</w:t>
      </w:r>
      <w:r w:rsidR="00E461F5">
        <w:rPr>
          <w:color w:val="222222"/>
        </w:rPr>
        <w:t>3</w:t>
      </w:r>
      <w:r w:rsidR="00CB1E29"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>
        <w:rPr>
          <w:color w:val="222222"/>
        </w:rPr>
        <w:t>13.00</w:t>
      </w:r>
      <w:r w:rsidR="00A26360">
        <w:rPr>
          <w:color w:val="222222"/>
        </w:rPr>
        <w:t xml:space="preserve"> h</w:t>
      </w:r>
      <w:r w:rsidR="00E10B09">
        <w:rPr>
          <w:color w:val="222222"/>
        </w:rPr>
        <w:t xml:space="preserve"> (</w:t>
      </w:r>
      <w:r>
        <w:rPr>
          <w:color w:val="222222"/>
        </w:rPr>
        <w:t>sala 1</w:t>
      </w:r>
      <w:r w:rsidR="00E10B09">
        <w:rPr>
          <w:color w:val="222222"/>
        </w:rPr>
        <w:t>)</w:t>
      </w:r>
      <w:r>
        <w:rPr>
          <w:color w:val="222222"/>
        </w:rPr>
        <w:t>.</w:t>
      </w:r>
    </w:p>
    <w:p w14:paraId="5212FB6A" w14:textId="3D43F2D7" w:rsidR="008A1297" w:rsidRDefault="008A1297" w:rsidP="007829B1">
      <w:pPr>
        <w:shd w:val="clear" w:color="auto" w:fill="FFFFFF"/>
        <w:rPr>
          <w:color w:val="222222"/>
        </w:rPr>
      </w:pPr>
    </w:p>
    <w:p w14:paraId="72C7FA12" w14:textId="01963D6B" w:rsidR="008A1297" w:rsidRDefault="008A1297" w:rsidP="007829B1">
      <w:pPr>
        <w:shd w:val="clear" w:color="auto" w:fill="FFFFFF"/>
        <w:rPr>
          <w:color w:val="222222"/>
        </w:rPr>
      </w:pPr>
      <w:r>
        <w:rPr>
          <w:color w:val="222222"/>
        </w:rPr>
        <w:t xml:space="preserve">Izlazak na kolokvijum je potrebno potvrditi slanjem podataka (ime i prezime, broj indeksa) na e-mail adresu: </w:t>
      </w:r>
      <w:hyperlink r:id="rId4" w:history="1">
        <w:r w:rsidRPr="00DB6B0C">
          <w:rPr>
            <w:rStyle w:val="Hyperlink"/>
          </w:rPr>
          <w:t>topic.valentina@gmail.com</w:t>
        </w:r>
      </w:hyperlink>
      <w:r>
        <w:rPr>
          <w:color w:val="222222"/>
        </w:rPr>
        <w:t xml:space="preserve"> uz napomenu koji kolokvijum se polaže (I, II ili oba).</w:t>
      </w:r>
    </w:p>
    <w:p w14:paraId="6800CB11" w14:textId="77777777" w:rsidR="000D2CF7" w:rsidRPr="003979BE" w:rsidRDefault="000D2CF7" w:rsidP="00CB1E29">
      <w:pPr>
        <w:shd w:val="clear" w:color="auto" w:fill="FFFFFF"/>
        <w:ind w:left="708"/>
        <w:rPr>
          <w:color w:val="222222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20123832" w14:textId="056EF28D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>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550D2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B11B8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97BEB"/>
    <w:rsid w:val="006A708B"/>
    <w:rsid w:val="006B239E"/>
    <w:rsid w:val="006C23DF"/>
    <w:rsid w:val="00740F3C"/>
    <w:rsid w:val="0076118E"/>
    <w:rsid w:val="0076520E"/>
    <w:rsid w:val="007829B1"/>
    <w:rsid w:val="007A15F7"/>
    <w:rsid w:val="007B2A93"/>
    <w:rsid w:val="007D0071"/>
    <w:rsid w:val="007E3FD0"/>
    <w:rsid w:val="007F36B0"/>
    <w:rsid w:val="00822632"/>
    <w:rsid w:val="00826602"/>
    <w:rsid w:val="008455EC"/>
    <w:rsid w:val="008A1297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E6842"/>
    <w:rsid w:val="009F36F3"/>
    <w:rsid w:val="00A04C7E"/>
    <w:rsid w:val="00A26360"/>
    <w:rsid w:val="00A44AD9"/>
    <w:rsid w:val="00A46C6E"/>
    <w:rsid w:val="00A70073"/>
    <w:rsid w:val="00A7049A"/>
    <w:rsid w:val="00AA4CA7"/>
    <w:rsid w:val="00AD0780"/>
    <w:rsid w:val="00AF1980"/>
    <w:rsid w:val="00B83DBB"/>
    <w:rsid w:val="00BB2BAA"/>
    <w:rsid w:val="00BC0CAD"/>
    <w:rsid w:val="00C13508"/>
    <w:rsid w:val="00C20C4A"/>
    <w:rsid w:val="00C273FD"/>
    <w:rsid w:val="00C4461F"/>
    <w:rsid w:val="00C44F40"/>
    <w:rsid w:val="00C55696"/>
    <w:rsid w:val="00C74AD6"/>
    <w:rsid w:val="00CB1E29"/>
    <w:rsid w:val="00CC00B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10B09"/>
    <w:rsid w:val="00E25E29"/>
    <w:rsid w:val="00E461F5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6</cp:revision>
  <cp:lastPrinted>2019-04-18T10:32:00Z</cp:lastPrinted>
  <dcterms:created xsi:type="dcterms:W3CDTF">2023-03-13T09:03:00Z</dcterms:created>
  <dcterms:modified xsi:type="dcterms:W3CDTF">2023-03-27T10:32:00Z</dcterms:modified>
</cp:coreProperties>
</file>